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Overskrift2"/>
      </w:pPr>
      <w:bookmarkStart w:id="25" w:name="muscle-strength-and-thickness"/>
      <w:r>
        <w:t xml:space="preserve">Muscle strength and thickness</w:t>
      </w:r>
      <w:bookmarkEnd w:id="25"/>
    </w:p>
    <w:p>
      <w:pPr>
        <w:pStyle w:val="FirstParagraph"/>
      </w:pPr>
      <w:r>
        <w:t xml:space="preserve">Muscle strength was assessed as maximal knee extension isokinetic (90° sec</w:t>
      </w:r>
      <w:r>
        <w:t xml:space="preserve">-1</w:t>
      </w:r>
      <w:r>
        <w:t xml:space="preserve">) and isometric (60° angle, fully extended leg 0°) torque. After a brief warm-up (5-min cycling, RPE 12-14), participants were seated and secured in the individually adjusted dynamometer. The test protocol consisted of unilateral knee-extensions.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w:t>
      </w:r>
    </w:p>
    <w:p>
      <w:pPr>
        <w:pStyle w:val="Overskrift2"/>
      </w:pPr>
      <w:bookmarkStart w:id="26" w:name="muscle-biopsy-sampling"/>
      <w:r>
        <w:t xml:space="preserve">Muscle biopsy sampling</w:t>
      </w:r>
      <w:bookmarkEnd w:id="26"/>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7" w:name="rna-and-protein-extraction"/>
      <w:r>
        <w:t xml:space="preserve">RNA and protein extraction</w:t>
      </w:r>
      <w:bookmarkEnd w:id="27"/>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Laemmli buffer (Bio-Rad), boiled (95°C, 5 min) and stored at -20°C before later use.</w:t>
      </w:r>
    </w:p>
    <w:p>
      <w:pPr>
        <w:pStyle w:val="Overskrift2"/>
      </w:pPr>
      <w:bookmarkStart w:id="28" w:name="Xdb6ea80b8443aafd59a989e3a5491b5d6eb79f1"/>
      <w:r>
        <w:t xml:space="preserve">Quantitative polymerase chain reaction (qPCR)</w:t>
      </w:r>
      <w:bookmarkEnd w:id="28"/>
    </w:p>
    <w:p>
      <w:pPr>
        <w:pStyle w:val="Overskrift2"/>
      </w:pPr>
      <w:bookmarkStart w:id="29" w:name="immunoblotting"/>
      <w:r>
        <w:t xml:space="preserve">Immunoblotting</w:t>
      </w:r>
      <w:bookmarkEnd w:id="29"/>
    </w:p>
    <w:p>
      <w:pPr>
        <w:pStyle w:val="Overskrift2"/>
      </w:pPr>
      <w:bookmarkStart w:id="30" w:name="immunohistochemistry"/>
      <w:r>
        <w:t xml:space="preserve">Immunohistochemistry</w:t>
      </w:r>
      <w:bookmarkEnd w:id="30"/>
    </w:p>
    <w:p>
      <w:pPr>
        <w:pStyle w:val="Overskrift2"/>
      </w:pPr>
      <w:bookmarkStart w:id="31" w:name="statistics-and-data-analysis"/>
      <w:r>
        <w:t xml:space="preserve">Statistics and data analysis</w:t>
      </w:r>
      <w:bookmarkEnd w:id="31"/>
    </w:p>
    <w:p>
      <w:pPr>
        <w:pStyle w:val="Overskrift1"/>
      </w:pPr>
      <w:bookmarkStart w:id="32" w:name="results"/>
      <w:r>
        <w:t xml:space="preserve">Results</w:t>
      </w:r>
      <w:bookmarkEnd w:id="32"/>
    </w:p>
    <w:p>
      <w:pPr>
        <w:pStyle w:val="Overskrift1"/>
      </w:pPr>
      <w:bookmarkStart w:id="33" w:name="discussion"/>
      <w:r>
        <w:t xml:space="preserve">Discussion</w:t>
      </w:r>
      <w:bookmarkEnd w:id="33"/>
    </w:p>
    <w:p>
      <w:pPr>
        <w:pStyle w:val="Overskrift1"/>
      </w:pPr>
      <w:bookmarkStart w:id="34" w:name="references"/>
      <w:r>
        <w:t xml:space="preserve">References</w:t>
      </w:r>
      <w:bookmarkEnd w:id="34"/>
    </w:p>
    <w:bookmarkStart w:id="35" w:name="refs"/>
    <w:bookmarkEnd w:id="35"/>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8-20T17:44:14Z</dcterms:created>
  <dcterms:modified xsi:type="dcterms:W3CDTF">2020-08-20T17: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